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ACCAF" w14:textId="77777777" w:rsidR="00F6546F" w:rsidRPr="00250B86" w:rsidRDefault="00F6546F" w:rsidP="00F6546F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50B86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EDB1DBB" wp14:editId="471065B3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FADB8E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7BC5CB19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6E0D693A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B1DBB" id="Grupare 29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5DFADB8E" w14:textId="77777777" w:rsidR="00F6546F" w:rsidRPr="00073425" w:rsidRDefault="00F6546F" w:rsidP="00F6546F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7BC5CB19" w14:textId="77777777" w:rsidR="00F6546F" w:rsidRPr="00073425" w:rsidRDefault="00F6546F" w:rsidP="00F6546F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6E0D693A" w14:textId="77777777" w:rsidR="00F6546F" w:rsidRPr="00073425" w:rsidRDefault="00F6546F" w:rsidP="00F6546F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Pr="00250B86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50E68F0A" w14:textId="77777777" w:rsidR="000017E7" w:rsidRPr="00161560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161560">
        <w:rPr>
          <w:b/>
          <w:lang w:val="ro-RO"/>
        </w:rPr>
        <w:t>FIȘA DISCIPLINEI</w:t>
      </w:r>
    </w:p>
    <w:p w14:paraId="380A638D" w14:textId="77777777" w:rsidR="000017E7" w:rsidRPr="00161560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6828"/>
      </w:tblGrid>
      <w:tr w:rsidR="000F4F40" w:rsidRPr="00C1255E" w14:paraId="2311C61B" w14:textId="77777777" w:rsidTr="00C44FBD">
        <w:trPr>
          <w:trHeight w:val="301"/>
        </w:trPr>
        <w:tc>
          <w:tcPr>
            <w:tcW w:w="1455" w:type="pct"/>
            <w:vAlign w:val="center"/>
          </w:tcPr>
          <w:p w14:paraId="29233F15" w14:textId="77777777" w:rsidR="000F4F40" w:rsidRPr="00C1255E" w:rsidRDefault="000F4F40" w:rsidP="000F4F4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545" w:type="pct"/>
            <w:vAlign w:val="center"/>
          </w:tcPr>
          <w:p w14:paraId="15686B2C" w14:textId="73AF075C" w:rsidR="000F4F40" w:rsidRPr="00C1255E" w:rsidRDefault="000F4F40" w:rsidP="000F4F4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0F4F40" w:rsidRPr="00C1255E" w14:paraId="18BA0D11" w14:textId="77777777" w:rsidTr="00C44FBD">
        <w:trPr>
          <w:trHeight w:val="317"/>
        </w:trPr>
        <w:tc>
          <w:tcPr>
            <w:tcW w:w="1455" w:type="pct"/>
            <w:vAlign w:val="center"/>
          </w:tcPr>
          <w:p w14:paraId="7BE9AE1B" w14:textId="77777777" w:rsidR="000F4F40" w:rsidRPr="00C1255E" w:rsidRDefault="000F4F40" w:rsidP="000F4F4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545" w:type="pct"/>
          </w:tcPr>
          <w:p w14:paraId="0D2335AB" w14:textId="1CBA4185" w:rsidR="000F4F40" w:rsidRPr="00C1255E" w:rsidRDefault="000F4F40" w:rsidP="000F4F4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0F4F40" w:rsidRPr="00C1255E" w14:paraId="20422DC3" w14:textId="77777777" w:rsidTr="00C44FBD">
        <w:trPr>
          <w:trHeight w:val="301"/>
        </w:trPr>
        <w:tc>
          <w:tcPr>
            <w:tcW w:w="1455" w:type="pct"/>
            <w:vAlign w:val="center"/>
          </w:tcPr>
          <w:p w14:paraId="3493F821" w14:textId="77777777" w:rsidR="000F4F40" w:rsidRPr="00C1255E" w:rsidRDefault="000F4F40" w:rsidP="000F4F4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0080F645" w14:textId="307050C7" w:rsidR="000F4F40" w:rsidRPr="00C1255E" w:rsidRDefault="000F4F40" w:rsidP="000F4F40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0F4F40" w:rsidRPr="00C1255E" w14:paraId="22A9F744" w14:textId="77777777" w:rsidTr="00C44FBD">
        <w:trPr>
          <w:trHeight w:val="301"/>
        </w:trPr>
        <w:tc>
          <w:tcPr>
            <w:tcW w:w="1455" w:type="pct"/>
            <w:vAlign w:val="center"/>
          </w:tcPr>
          <w:p w14:paraId="25E25D72" w14:textId="77777777" w:rsidR="000F4F40" w:rsidRPr="00C1255E" w:rsidRDefault="000F4F40" w:rsidP="000F4F4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01969CC9" w14:textId="5FD7A461" w:rsidR="000F4F40" w:rsidRPr="00C1255E" w:rsidRDefault="000F4F40" w:rsidP="000F4F4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0F4F40" w:rsidRPr="00C44FBD" w14:paraId="47B22EE8" w14:textId="77777777" w:rsidTr="00C44FBD">
        <w:trPr>
          <w:trHeight w:val="301"/>
        </w:trPr>
        <w:tc>
          <w:tcPr>
            <w:tcW w:w="1455" w:type="pct"/>
            <w:vAlign w:val="center"/>
          </w:tcPr>
          <w:p w14:paraId="6D7FBF8C" w14:textId="77777777" w:rsidR="000F4F40" w:rsidRPr="00C1255E" w:rsidRDefault="000F4F40" w:rsidP="000F4F4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545" w:type="pct"/>
          </w:tcPr>
          <w:p w14:paraId="2BBF035C" w14:textId="26B46867" w:rsidR="000F4F40" w:rsidRPr="000F4F40" w:rsidRDefault="000F4F40" w:rsidP="000F4F40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DE7ABD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161560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66151" w:rsidRPr="00554C91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66151" w:rsidRPr="00161560" w:rsidRDefault="00066151" w:rsidP="00066151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2EBB24FA" w:rsidR="00066151" w:rsidRPr="00161560" w:rsidRDefault="00066151" w:rsidP="00ED7F2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13275D">
              <w:rPr>
                <w:b/>
                <w:bCs/>
                <w:sz w:val="18"/>
                <w:szCs w:val="18"/>
                <w:lang w:val="ro-RO"/>
              </w:rPr>
              <w:t xml:space="preserve">LIMBA </w:t>
            </w:r>
            <w:r w:rsidR="00DE7ABD">
              <w:rPr>
                <w:b/>
                <w:bCs/>
                <w:sz w:val="18"/>
                <w:szCs w:val="18"/>
                <w:lang w:val="ro-RO"/>
              </w:rPr>
              <w:t xml:space="preserve">STRĂINĂ </w:t>
            </w:r>
            <w:r w:rsidR="00F04828">
              <w:rPr>
                <w:b/>
                <w:bCs/>
                <w:sz w:val="18"/>
                <w:szCs w:val="18"/>
                <w:lang w:val="ro-RO"/>
              </w:rPr>
              <w:t xml:space="preserve">TEHNICĂ </w:t>
            </w:r>
            <w:r w:rsidR="00DE7ABD">
              <w:rPr>
                <w:b/>
                <w:bCs/>
                <w:sz w:val="18"/>
                <w:szCs w:val="18"/>
                <w:lang w:val="ro-RO"/>
              </w:rPr>
              <w:t>1 (</w:t>
            </w:r>
            <w:r w:rsidR="00F04828">
              <w:rPr>
                <w:b/>
                <w:bCs/>
                <w:sz w:val="18"/>
                <w:szCs w:val="18"/>
                <w:lang w:val="ro-RO"/>
              </w:rPr>
              <w:t xml:space="preserve"> ITALIANA</w:t>
            </w:r>
            <w:r w:rsidR="00DE7ABD"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66151" w:rsidRPr="00161560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66151" w:rsidRPr="00161560" w:rsidRDefault="00066151" w:rsidP="00066151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F9D5D5D" w:rsidR="00066151" w:rsidRPr="00C44FBD" w:rsidRDefault="00066151" w:rsidP="00C44FB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44FBD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66151" w:rsidRPr="00161560" w:rsidRDefault="00066151" w:rsidP="00066151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56B0A342" w:rsidR="00066151" w:rsidRPr="00C44FBD" w:rsidRDefault="00554C91" w:rsidP="00C44FB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44FBD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66151" w:rsidRPr="00161560" w:rsidRDefault="00066151" w:rsidP="00066151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2E8BBC96" w:rsidR="00066151" w:rsidRPr="00C44FBD" w:rsidRDefault="00066151" w:rsidP="00C44FB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44FBD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C44FBD" w:rsidRPr="00C44FBD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66151" w:rsidRPr="00161560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66151" w:rsidRPr="00161560" w:rsidRDefault="00066151" w:rsidP="00066151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161560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66151" w:rsidRPr="00161560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66151" w:rsidRPr="00161560" w:rsidRDefault="00066151" w:rsidP="00066151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4B94E79B" w:rsidR="00066151" w:rsidRPr="00C44FBD" w:rsidRDefault="00066151" w:rsidP="00C44FB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44FBD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66151" w:rsidRPr="00161560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66151" w:rsidRPr="00161560" w:rsidRDefault="00066151" w:rsidP="00066151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66151" w:rsidRPr="00161560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66151" w:rsidRPr="00161560" w:rsidRDefault="00066151" w:rsidP="00066151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2A85F1E3" w:rsidR="00066151" w:rsidRPr="00C44FBD" w:rsidRDefault="00066151" w:rsidP="00C44FB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C44FBD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161560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 xml:space="preserve">Timpul total estimat </w:t>
      </w:r>
      <w:r w:rsidRPr="00161560">
        <w:rPr>
          <w:w w:val="105"/>
          <w:sz w:val="18"/>
          <w:szCs w:val="18"/>
          <w:lang w:val="ro-RO"/>
        </w:rPr>
        <w:t>(ore alocate activităților</w:t>
      </w:r>
      <w:r w:rsidRPr="00161560">
        <w:rPr>
          <w:spacing w:val="2"/>
          <w:w w:val="105"/>
          <w:sz w:val="18"/>
          <w:szCs w:val="18"/>
          <w:lang w:val="ro-RO"/>
        </w:rPr>
        <w:t xml:space="preserve"> </w:t>
      </w:r>
      <w:r w:rsidRPr="00161560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161560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FA6B832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161560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60EDADD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40983D4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41F5F811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68A1A102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161560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16156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161560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9F53159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161560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0E0894AA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161560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3617D0B2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161560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161560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64B7E185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161560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1BAAB374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161560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161560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161560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161560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161560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69CA68FE" w:rsidR="000017E7" w:rsidRPr="00161560" w:rsidRDefault="00161560" w:rsidP="00161560">
            <w:pPr>
              <w:pStyle w:val="TableParagraph"/>
              <w:ind w:left="0" w:right="33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 xml:space="preserve"> </w:t>
            </w:r>
            <w:r w:rsidR="00ED7F22">
              <w:rPr>
                <w:w w:val="105"/>
                <w:sz w:val="18"/>
                <w:szCs w:val="18"/>
                <w:lang w:val="ro-RO"/>
              </w:rPr>
              <w:t>2</w:t>
            </w:r>
            <w:r w:rsidR="000B1410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C44FBD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161560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16156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161560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152AB749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0B1410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161560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16156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161560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161560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43D7F16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ED7F22"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161560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8227D29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ED7F22"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161560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50FAB3A1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ED7F22"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161560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161560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161560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6BB28EA0" w:rsidR="00161560" w:rsidRPr="00161560" w:rsidRDefault="00161560" w:rsidP="0016156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C44FBD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161560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05EDFEF0" w14:textId="77777777" w:rsidR="000B6260" w:rsidRPr="000B6260" w:rsidRDefault="000B6260" w:rsidP="000B6260">
            <w:pPr>
              <w:rPr>
                <w:b/>
                <w:sz w:val="18"/>
                <w:szCs w:val="18"/>
                <w:lang w:val="ro-RO"/>
              </w:rPr>
            </w:pPr>
            <w:r w:rsidRPr="000B6260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0B6260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1659EE6B" w14:textId="77777777" w:rsidR="000B6260" w:rsidRPr="000B6260" w:rsidRDefault="000B6260" w:rsidP="000B6260">
            <w:pPr>
              <w:rPr>
                <w:bCs/>
                <w:sz w:val="18"/>
                <w:szCs w:val="18"/>
                <w:lang w:val="ro-RO"/>
              </w:rPr>
            </w:pPr>
            <w:r w:rsidRPr="000B6260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0B6260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17E0866E" w:rsidR="00EC4F59" w:rsidRPr="000B6260" w:rsidRDefault="000B6260" w:rsidP="000B6260">
            <w:pPr>
              <w:rPr>
                <w:bCs/>
                <w:sz w:val="18"/>
                <w:szCs w:val="18"/>
                <w:lang w:val="ro-RO"/>
              </w:rPr>
            </w:pPr>
            <w:r w:rsidRPr="000B6260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0B6260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161560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161560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4253"/>
        <w:gridCol w:w="2551"/>
      </w:tblGrid>
      <w:tr w:rsidR="000017E7" w:rsidRPr="00161560" w14:paraId="37F87A9E" w14:textId="77777777" w:rsidTr="00AB5321">
        <w:tc>
          <w:tcPr>
            <w:tcW w:w="2830" w:type="dxa"/>
            <w:vAlign w:val="center"/>
          </w:tcPr>
          <w:p w14:paraId="2379EBBF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4253" w:type="dxa"/>
            <w:vAlign w:val="center"/>
          </w:tcPr>
          <w:p w14:paraId="1755BB4E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2551" w:type="dxa"/>
            <w:vAlign w:val="center"/>
          </w:tcPr>
          <w:p w14:paraId="4EFF6CA9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A35A3B" w:rsidRPr="00C44FBD" w14:paraId="2BBC8A4A" w14:textId="77777777" w:rsidTr="00AB5321">
        <w:tc>
          <w:tcPr>
            <w:tcW w:w="2830" w:type="dxa"/>
            <w:vAlign w:val="center"/>
          </w:tcPr>
          <w:p w14:paraId="5284D677" w14:textId="3F610D3A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, standardele și normele lingvistice și terminologia specifică diferitelor contexte profesionale.</w:t>
            </w:r>
          </w:p>
        </w:tc>
        <w:tc>
          <w:tcPr>
            <w:tcW w:w="4253" w:type="dxa"/>
            <w:vAlign w:val="center"/>
          </w:tcPr>
          <w:p w14:paraId="4D246F9E" w14:textId="3DE13AA2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2551" w:type="dxa"/>
            <w:vAlign w:val="center"/>
          </w:tcPr>
          <w:p w14:paraId="09DAD8D1" w14:textId="1C015983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, aplicabile și identifică terminologia adecvată care trebuie utilizată.</w:t>
            </w:r>
          </w:p>
        </w:tc>
      </w:tr>
    </w:tbl>
    <w:p w14:paraId="7B1213D8" w14:textId="77777777" w:rsidR="000017E7" w:rsidRPr="00161560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 xml:space="preserve">Obiectivele disciplinei </w:t>
      </w:r>
      <w:r w:rsidRPr="00161560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C44FBD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16156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56ABF2DD" w:rsidR="000017E7" w:rsidRPr="00161560" w:rsidRDefault="00AB5321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0F4F40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0F4F40">
              <w:rPr>
                <w:sz w:val="18"/>
                <w:szCs w:val="18"/>
                <w:lang w:val="ro-RO"/>
              </w:rPr>
              <w:t xml:space="preserve"> noțiunile morfologice și lexicologice de bază ale limbii italiene, îmbogățirea mijloacelor de exprimare orală și scrisă, precum </w:t>
            </w:r>
            <w:proofErr w:type="spellStart"/>
            <w:r w:rsidRPr="000F4F40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0F4F40">
              <w:rPr>
                <w:sz w:val="18"/>
                <w:szCs w:val="18"/>
                <w:lang w:val="ro-RO"/>
              </w:rPr>
              <w:t xml:space="preserve"> eliminarea fenomenului de interferență cu limba maternă prin intermediul analizei contrastive.</w:t>
            </w:r>
          </w:p>
        </w:tc>
      </w:tr>
    </w:tbl>
    <w:p w14:paraId="7525CBF6" w14:textId="77777777" w:rsidR="000017E7" w:rsidRPr="00161560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2BAA4C1D" w14:textId="69FBAD49" w:rsidR="000017E7" w:rsidRPr="00867D07" w:rsidRDefault="000017E7" w:rsidP="00867D0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553"/>
        <w:gridCol w:w="2355"/>
        <w:gridCol w:w="1766"/>
      </w:tblGrid>
      <w:tr w:rsidR="00AB5321" w:rsidRPr="0045166C" w14:paraId="21900E90" w14:textId="77777777" w:rsidTr="001343D7">
        <w:tc>
          <w:tcPr>
            <w:tcW w:w="2573" w:type="pct"/>
            <w:vAlign w:val="center"/>
          </w:tcPr>
          <w:p w14:paraId="02753AC6" w14:textId="32FADBE1" w:rsidR="00AB5321" w:rsidRPr="0045166C" w:rsidRDefault="00EC4F59" w:rsidP="001343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87" w:type="pct"/>
            <w:vAlign w:val="center"/>
          </w:tcPr>
          <w:p w14:paraId="665C6CD5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Nr. ore</w:t>
            </w:r>
          </w:p>
        </w:tc>
        <w:tc>
          <w:tcPr>
            <w:tcW w:w="1223" w:type="pct"/>
            <w:vAlign w:val="center"/>
          </w:tcPr>
          <w:p w14:paraId="02C81C59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Metode de </w:t>
            </w:r>
            <w:proofErr w:type="spellStart"/>
            <w:r w:rsidRPr="0045166C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17" w:type="pct"/>
            <w:vAlign w:val="center"/>
          </w:tcPr>
          <w:p w14:paraId="51F43B34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AB5321" w:rsidRPr="00DE7ABD" w14:paraId="11A7CAF1" w14:textId="77777777" w:rsidTr="001343D7">
        <w:tc>
          <w:tcPr>
            <w:tcW w:w="2573" w:type="pct"/>
          </w:tcPr>
          <w:p w14:paraId="2E8B7E89" w14:textId="05C7B292" w:rsidR="00AB5321" w:rsidRPr="000F4F40" w:rsidRDefault="00451C2A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Lecţie introductivă cu elemente de</w:t>
            </w:r>
            <w:r w:rsidR="00AB5321" w:rsidRPr="000F4F40">
              <w:rPr>
                <w:sz w:val="18"/>
                <w:szCs w:val="18"/>
                <w:lang w:val="it-IT"/>
              </w:rPr>
              <w:t xml:space="preserve"> </w:t>
            </w:r>
            <w:r w:rsidR="00AB5321" w:rsidRPr="000F4F40">
              <w:rPr>
                <w:i/>
                <w:sz w:val="18"/>
                <w:szCs w:val="18"/>
                <w:lang w:val="it-IT"/>
              </w:rPr>
              <w:t>fonetic</w:t>
            </w:r>
            <w:r w:rsidRPr="000F4F40">
              <w:rPr>
                <w:i/>
                <w:sz w:val="18"/>
                <w:szCs w:val="18"/>
                <w:lang w:val="it-IT"/>
              </w:rPr>
              <w:t>ă</w:t>
            </w:r>
            <w:r w:rsidR="00AB5321" w:rsidRPr="000F4F40">
              <w:rPr>
                <w:sz w:val="18"/>
                <w:szCs w:val="18"/>
                <w:lang w:val="it-IT"/>
              </w:rPr>
              <w:t xml:space="preserve"> (l’alfabeto, la pronuncia) </w:t>
            </w:r>
            <w:r w:rsidRPr="000F4F40">
              <w:rPr>
                <w:sz w:val="18"/>
                <w:szCs w:val="18"/>
                <w:lang w:val="it-IT"/>
              </w:rPr>
              <w:t>şi de</w:t>
            </w:r>
            <w:r w:rsidR="00AB5321" w:rsidRPr="000F4F40">
              <w:rPr>
                <w:sz w:val="18"/>
                <w:szCs w:val="18"/>
                <w:lang w:val="it-IT"/>
              </w:rPr>
              <w:t xml:space="preserve"> </w:t>
            </w:r>
            <w:r w:rsidRPr="000F4F40">
              <w:rPr>
                <w:i/>
                <w:sz w:val="18"/>
                <w:szCs w:val="18"/>
                <w:lang w:val="it-IT"/>
              </w:rPr>
              <w:t>vocabular</w:t>
            </w:r>
            <w:r w:rsidR="00AB5321" w:rsidRPr="000F4F40">
              <w:rPr>
                <w:sz w:val="18"/>
                <w:szCs w:val="18"/>
                <w:lang w:val="it-IT"/>
              </w:rPr>
              <w:t xml:space="preserve"> (saluti formali e informali, come presentarci e</w:t>
            </w:r>
            <w:r w:rsidR="00D9082C" w:rsidRPr="000F4F40">
              <w:rPr>
                <w:sz w:val="18"/>
                <w:szCs w:val="18"/>
                <w:lang w:val="it-IT"/>
              </w:rPr>
              <w:t>t</w:t>
            </w:r>
            <w:r w:rsidR="00AB5321" w:rsidRPr="000F4F40">
              <w:rPr>
                <w:sz w:val="18"/>
                <w:szCs w:val="18"/>
                <w:lang w:val="it-IT"/>
              </w:rPr>
              <w:t>c.)</w:t>
            </w:r>
          </w:p>
        </w:tc>
        <w:tc>
          <w:tcPr>
            <w:tcW w:w="287" w:type="pct"/>
            <w:vAlign w:val="center"/>
          </w:tcPr>
          <w:p w14:paraId="3882078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F6814B1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06EEC928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6DE9C8DC" w14:textId="77777777" w:rsidTr="001343D7">
        <w:tc>
          <w:tcPr>
            <w:tcW w:w="2573" w:type="pct"/>
          </w:tcPr>
          <w:p w14:paraId="6D2136FF" w14:textId="7AB07799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lastRenderedPageBreak/>
              <w:t>L’articolo determinativo</w:t>
            </w:r>
            <w:r w:rsidRPr="000F4F40">
              <w:rPr>
                <w:sz w:val="18"/>
                <w:szCs w:val="18"/>
                <w:lang w:val="it-IT"/>
              </w:rPr>
              <w:t xml:space="preserve"> e </w:t>
            </w:r>
            <w:r w:rsidRPr="000F4F40">
              <w:rPr>
                <w:i/>
                <w:sz w:val="18"/>
                <w:szCs w:val="18"/>
                <w:lang w:val="it-IT"/>
              </w:rPr>
              <w:t>l’articolo indeterminativo</w:t>
            </w:r>
            <w:r w:rsidRPr="000F4F40">
              <w:rPr>
                <w:sz w:val="18"/>
                <w:szCs w:val="18"/>
                <w:lang w:val="it-IT"/>
              </w:rPr>
              <w:t xml:space="preserve">.                    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2E47BE5D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15EB4A7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9452D5A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74AB90DC" w14:textId="77777777" w:rsidTr="001343D7">
        <w:tc>
          <w:tcPr>
            <w:tcW w:w="2573" w:type="pct"/>
          </w:tcPr>
          <w:p w14:paraId="3CCB80CE" w14:textId="37EC03D6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t>Le preposizioni semplici</w:t>
            </w:r>
            <w:r w:rsidRPr="000F4F40">
              <w:rPr>
                <w:sz w:val="18"/>
                <w:szCs w:val="18"/>
                <w:lang w:val="it-IT"/>
              </w:rPr>
              <w:t xml:space="preserve"> e </w:t>
            </w:r>
            <w:r w:rsidRPr="000F4F40">
              <w:rPr>
                <w:i/>
                <w:sz w:val="18"/>
                <w:szCs w:val="18"/>
                <w:lang w:val="it-IT"/>
              </w:rPr>
              <w:t>le preposizioni articolate</w:t>
            </w:r>
            <w:r w:rsidRPr="000F4F4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6619336E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FD6DF92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14BD15D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26BFB874" w14:textId="77777777" w:rsidTr="001343D7">
        <w:tc>
          <w:tcPr>
            <w:tcW w:w="2573" w:type="pct"/>
          </w:tcPr>
          <w:p w14:paraId="74E12AF9" w14:textId="05890616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t xml:space="preserve">Il verbo. Il modo indicativo. </w:t>
            </w:r>
            <w:r w:rsidRPr="0045166C">
              <w:rPr>
                <w:i/>
                <w:sz w:val="18"/>
                <w:szCs w:val="18"/>
              </w:rPr>
              <w:t xml:space="preserve">Il </w:t>
            </w:r>
            <w:proofErr w:type="spellStart"/>
            <w:r w:rsidRPr="0045166C">
              <w:rPr>
                <w:i/>
                <w:sz w:val="18"/>
                <w:szCs w:val="18"/>
              </w:rPr>
              <w:t>presente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D3A97C0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4BDCA659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6AE67913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5B73BEC7" w14:textId="77777777" w:rsidTr="001343D7">
        <w:tc>
          <w:tcPr>
            <w:tcW w:w="2573" w:type="pct"/>
          </w:tcPr>
          <w:p w14:paraId="2413F902" w14:textId="4A95B43C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personal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soggett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2D44846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3898A34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52BDEE81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092D0B63" w14:textId="77777777" w:rsidTr="001343D7">
        <w:tc>
          <w:tcPr>
            <w:tcW w:w="2573" w:type="pct"/>
          </w:tcPr>
          <w:p w14:paraId="026AB210" w14:textId="3F13535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t>Il</w:t>
            </w:r>
            <w:r w:rsidRPr="000F4F40">
              <w:rPr>
                <w:sz w:val="18"/>
                <w:szCs w:val="18"/>
                <w:lang w:val="it-IT"/>
              </w:rPr>
              <w:t xml:space="preserve"> </w:t>
            </w:r>
            <w:r w:rsidRPr="000F4F40">
              <w:rPr>
                <w:i/>
                <w:sz w:val="18"/>
                <w:szCs w:val="18"/>
                <w:lang w:val="it-IT"/>
              </w:rPr>
              <w:t>participio passato.</w:t>
            </w:r>
            <w:r w:rsidRPr="000F4F40">
              <w:rPr>
                <w:sz w:val="18"/>
                <w:szCs w:val="18"/>
                <w:lang w:val="it-IT"/>
              </w:rPr>
              <w:t xml:space="preserve"> </w:t>
            </w:r>
            <w:r w:rsidRPr="000F4F40">
              <w:rPr>
                <w:i/>
                <w:sz w:val="18"/>
                <w:szCs w:val="18"/>
                <w:lang w:val="it-IT"/>
              </w:rPr>
              <w:t>Il passato prossimo</w:t>
            </w:r>
            <w:r w:rsidRPr="000F4F4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523DB427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43519A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4270D11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7EF82237" w14:textId="77777777" w:rsidTr="001343D7">
        <w:tc>
          <w:tcPr>
            <w:tcW w:w="2573" w:type="pct"/>
          </w:tcPr>
          <w:p w14:paraId="201A9003" w14:textId="0F16C8C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t>Pronomi di cortesia. Verbi seguiti da preposizioni e l’infinito</w:t>
            </w:r>
            <w:r w:rsidRPr="000F4F4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36137BA9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47BE18E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3F88D249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1FB50813" w14:textId="77777777" w:rsidTr="001343D7">
        <w:tc>
          <w:tcPr>
            <w:tcW w:w="2573" w:type="pct"/>
          </w:tcPr>
          <w:p w14:paraId="1045A72C" w14:textId="1120E284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0F4F40">
              <w:rPr>
                <w:i/>
                <w:sz w:val="18"/>
                <w:szCs w:val="18"/>
                <w:lang w:val="it-IT"/>
              </w:rPr>
              <w:t>Il numerale</w:t>
            </w:r>
            <w:r w:rsidRPr="000F4F40">
              <w:rPr>
                <w:sz w:val="18"/>
                <w:szCs w:val="18"/>
                <w:lang w:val="it-IT"/>
              </w:rPr>
              <w:t xml:space="preserve"> (</w:t>
            </w:r>
            <w:r w:rsidRPr="000F4F40">
              <w:rPr>
                <w:i/>
                <w:sz w:val="18"/>
                <w:szCs w:val="18"/>
                <w:lang w:val="it-IT"/>
              </w:rPr>
              <w:t>cardinale e ordinale</w:t>
            </w:r>
            <w:r w:rsidRPr="000F4F40">
              <w:rPr>
                <w:sz w:val="18"/>
                <w:szCs w:val="18"/>
                <w:lang w:val="it-IT"/>
              </w:rPr>
              <w:t xml:space="preserve">)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5B2AFAF4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AEA56C8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B0FFEF7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0F5C044A" w14:textId="77777777" w:rsidTr="001343D7">
        <w:tc>
          <w:tcPr>
            <w:tcW w:w="2573" w:type="pct"/>
          </w:tcPr>
          <w:p w14:paraId="7F03792C" w14:textId="237504FE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L’imperfett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434C76A2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770032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4F371636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2EEAF80E" w14:textId="77777777" w:rsidTr="001343D7">
        <w:tc>
          <w:tcPr>
            <w:tcW w:w="2573" w:type="pct"/>
          </w:tcPr>
          <w:p w14:paraId="581D4939" w14:textId="3EAAF80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dirett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68EEE57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45A6941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B84C0F2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534D4786" w14:textId="77777777" w:rsidTr="001343D7">
        <w:tc>
          <w:tcPr>
            <w:tcW w:w="2573" w:type="pct"/>
          </w:tcPr>
          <w:p w14:paraId="073AF98C" w14:textId="064D3BB8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45166C">
              <w:rPr>
                <w:i/>
                <w:sz w:val="18"/>
                <w:szCs w:val="18"/>
              </w:rPr>
              <w:t xml:space="preserve">Il </w:t>
            </w:r>
            <w:proofErr w:type="spellStart"/>
            <w:r w:rsidRPr="0045166C">
              <w:rPr>
                <w:i/>
                <w:sz w:val="18"/>
                <w:szCs w:val="18"/>
              </w:rPr>
              <w:t>futur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C8415C5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72442352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3B0BEB43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77A81729" w14:textId="77777777" w:rsidTr="001343D7">
        <w:tc>
          <w:tcPr>
            <w:tcW w:w="2573" w:type="pct"/>
          </w:tcPr>
          <w:p w14:paraId="56BDC5E1" w14:textId="1BF7CC8C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indirett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495D3FA6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95FA743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05A074A8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085CBD15" w14:textId="77777777" w:rsidTr="001343D7">
        <w:tc>
          <w:tcPr>
            <w:tcW w:w="2573" w:type="pct"/>
          </w:tcPr>
          <w:p w14:paraId="068D80B3" w14:textId="6EC6E2AA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Verb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riflessiv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D8F0FC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745DC47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4C482FC0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DE7ABD" w14:paraId="39CA1E7D" w14:textId="77777777" w:rsidTr="001343D7">
        <w:tc>
          <w:tcPr>
            <w:tcW w:w="2573" w:type="pct"/>
          </w:tcPr>
          <w:p w14:paraId="68CE8A6B" w14:textId="3571A60B" w:rsidR="00AB5321" w:rsidRPr="0045166C" w:rsidRDefault="00AB5321" w:rsidP="00AB5321">
            <w:pPr>
              <w:pStyle w:val="BodyText"/>
              <w:widowControl/>
              <w:numPr>
                <w:ilvl w:val="0"/>
                <w:numId w:val="54"/>
              </w:numPr>
              <w:tabs>
                <w:tab w:val="num" w:pos="180"/>
                <w:tab w:val="num" w:pos="780"/>
              </w:tabs>
              <w:autoSpaceDE/>
              <w:autoSpaceDN/>
              <w:spacing w:before="0"/>
              <w:ind w:hanging="72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45166C">
              <w:rPr>
                <w:i/>
                <w:sz w:val="18"/>
                <w:szCs w:val="18"/>
                <w:lang w:val="ro-RO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  <w:lang w:val="ro-RO"/>
              </w:rPr>
              <w:t>combinati</w:t>
            </w:r>
            <w:proofErr w:type="spellEnd"/>
            <w:r w:rsidRPr="0045166C">
              <w:rPr>
                <w:sz w:val="18"/>
                <w:szCs w:val="18"/>
                <w:lang w:val="ro-RO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  <w:p w14:paraId="56A12920" w14:textId="77777777" w:rsidR="00AB5321" w:rsidRPr="0045166C" w:rsidRDefault="00AB5321" w:rsidP="001343D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14:paraId="7FB38CEF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632A4A3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FE2C5C5" w14:textId="77777777" w:rsidR="00AB5321" w:rsidRPr="000F4F40" w:rsidRDefault="00AB5321" w:rsidP="001343D7">
            <w:pPr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45166C" w14:paraId="30009409" w14:textId="77777777" w:rsidTr="001343D7">
        <w:tc>
          <w:tcPr>
            <w:tcW w:w="5000" w:type="pct"/>
            <w:gridSpan w:val="4"/>
          </w:tcPr>
          <w:p w14:paraId="414C87BF" w14:textId="062D8F3E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Bibliografie</w:t>
            </w:r>
            <w:proofErr w:type="spellEnd"/>
            <w:r w:rsidRPr="0045166C">
              <w:rPr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sz w:val="18"/>
                <w:szCs w:val="18"/>
              </w:rPr>
              <w:t>minimală</w:t>
            </w:r>
            <w:proofErr w:type="spellEnd"/>
            <w:r w:rsidR="00451C2A">
              <w:rPr>
                <w:sz w:val="18"/>
                <w:szCs w:val="18"/>
              </w:rPr>
              <w:t xml:space="preserve"> </w:t>
            </w:r>
            <w:proofErr w:type="spellStart"/>
            <w:r w:rsidR="00451C2A"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AB5321" w:rsidRPr="00C44FBD" w14:paraId="10C51AE9" w14:textId="77777777" w:rsidTr="001343D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213BFB75" w14:textId="77777777" w:rsidR="00AB5321" w:rsidRPr="000F4F40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 xml:space="preserve">Celi, Monica, La Cifra, Loredana, </w:t>
            </w:r>
            <w:r w:rsidRPr="000F4F40">
              <w:rPr>
                <w:i/>
                <w:sz w:val="18"/>
                <w:szCs w:val="18"/>
                <w:lang w:val="it-IT"/>
              </w:rPr>
              <w:t>Grammatica d</w:t>
            </w:r>
            <w:r w:rsidRPr="0045166C">
              <w:rPr>
                <w:i/>
                <w:sz w:val="18"/>
                <w:szCs w:val="18"/>
                <w:lang w:val="it-IT"/>
              </w:rPr>
              <w:t>’uso della lingua italiana</w:t>
            </w:r>
            <w:r w:rsidRPr="0045166C">
              <w:rPr>
                <w:sz w:val="18"/>
                <w:szCs w:val="18"/>
                <w:lang w:val="it-IT"/>
              </w:rPr>
              <w:t>, Editura Hoepli, Milano, 2014</w:t>
            </w:r>
          </w:p>
          <w:p w14:paraId="152A7759" w14:textId="77777777" w:rsidR="00AB5321" w:rsidRPr="000B6260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0B6260">
              <w:rPr>
                <w:sz w:val="18"/>
                <w:szCs w:val="18"/>
                <w:lang w:val="it-IT"/>
              </w:rPr>
              <w:t xml:space="preserve">Condrea Derer, Doina, </w:t>
            </w:r>
            <w:r w:rsidRPr="000B6260">
              <w:rPr>
                <w:i/>
                <w:sz w:val="18"/>
                <w:szCs w:val="18"/>
                <w:lang w:val="it-IT"/>
              </w:rPr>
              <w:t>Dicţionar român-italian, italian-român</w:t>
            </w:r>
            <w:r w:rsidRPr="000B6260">
              <w:rPr>
                <w:sz w:val="18"/>
                <w:szCs w:val="18"/>
                <w:lang w:val="it-IT"/>
              </w:rPr>
              <w:t>, Editura 100+1 Gramar, Bucureşti, 1999</w:t>
            </w:r>
          </w:p>
          <w:p w14:paraId="19313B85" w14:textId="77777777" w:rsidR="00AB5321" w:rsidRPr="000F4F40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 xml:space="preserve">Popa, Ciprian, </w:t>
            </w:r>
            <w:r w:rsidRPr="000F4F40">
              <w:rPr>
                <w:i/>
                <w:sz w:val="18"/>
                <w:szCs w:val="18"/>
                <w:lang w:val="it-IT"/>
              </w:rPr>
              <w:t>Limba italiană. Gramatică&amp;exerciţi</w:t>
            </w:r>
            <w:r w:rsidRPr="000F4F40">
              <w:rPr>
                <w:sz w:val="18"/>
                <w:szCs w:val="18"/>
                <w:lang w:val="it-IT"/>
              </w:rPr>
              <w:t>i, Editura Universităţii Suceava, Suceava, 2009</w:t>
            </w:r>
          </w:p>
        </w:tc>
      </w:tr>
    </w:tbl>
    <w:p w14:paraId="2F7F0543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4849"/>
        <w:gridCol w:w="1939"/>
        <w:gridCol w:w="1488"/>
      </w:tblGrid>
      <w:tr w:rsidR="00451C2A" w:rsidRPr="0045166C" w14:paraId="74B58552" w14:textId="77777777" w:rsidTr="001343D7">
        <w:trPr>
          <w:trHeight w:val="585"/>
          <w:jc w:val="center"/>
        </w:trPr>
        <w:tc>
          <w:tcPr>
            <w:tcW w:w="702" w:type="pct"/>
            <w:vAlign w:val="center"/>
          </w:tcPr>
          <w:p w14:paraId="2FCC52C8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Tip </w:t>
            </w:r>
            <w:proofErr w:type="spellStart"/>
            <w:r w:rsidRPr="0045166C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518" w:type="pct"/>
            <w:vAlign w:val="center"/>
          </w:tcPr>
          <w:p w14:paraId="4C909DB2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riterii</w:t>
            </w:r>
            <w:proofErr w:type="spellEnd"/>
            <w:r w:rsidRPr="0045166C">
              <w:rPr>
                <w:sz w:val="18"/>
                <w:szCs w:val="18"/>
              </w:rPr>
              <w:t xml:space="preserve"> de </w:t>
            </w:r>
            <w:proofErr w:type="spellStart"/>
            <w:r w:rsidRPr="0045166C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007" w:type="pct"/>
            <w:vAlign w:val="center"/>
          </w:tcPr>
          <w:p w14:paraId="62FE83BD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Metode de </w:t>
            </w:r>
            <w:proofErr w:type="spellStart"/>
            <w:r w:rsidRPr="0045166C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773" w:type="pct"/>
            <w:vAlign w:val="center"/>
          </w:tcPr>
          <w:p w14:paraId="5910CDD7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Pondere</w:t>
            </w:r>
            <w:proofErr w:type="spellEnd"/>
            <w:r w:rsidRPr="0045166C">
              <w:rPr>
                <w:sz w:val="18"/>
                <w:szCs w:val="18"/>
              </w:rPr>
              <w:t xml:space="preserve"> din nota </w:t>
            </w:r>
            <w:proofErr w:type="spellStart"/>
            <w:r w:rsidRPr="0045166C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451C2A" w:rsidRPr="0045166C" w14:paraId="2C1F70BC" w14:textId="77777777" w:rsidTr="001343D7">
        <w:trPr>
          <w:trHeight w:val="262"/>
          <w:jc w:val="center"/>
        </w:trPr>
        <w:tc>
          <w:tcPr>
            <w:tcW w:w="702" w:type="pct"/>
            <w:vAlign w:val="center"/>
          </w:tcPr>
          <w:p w14:paraId="72C8A148" w14:textId="5F4C0420" w:rsidR="00451C2A" w:rsidRPr="0045166C" w:rsidRDefault="00EC4F59" w:rsidP="001343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15E04929" w14:textId="5338CB2C" w:rsidR="00451C2A" w:rsidRPr="000F4F4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hanging="177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participarea activă la cursul practic;</w:t>
            </w:r>
          </w:p>
          <w:p w14:paraId="58636310" w14:textId="25A481A5" w:rsidR="00451C2A" w:rsidRPr="000F4F4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hanging="177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cunoaşterea aprofundată a noţiunilor discutate;</w:t>
            </w:r>
          </w:p>
          <w:p w14:paraId="77DC4D5A" w14:textId="16CF6293" w:rsidR="00451C2A" w:rsidRPr="000F4F4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right="-95" w:hanging="177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adaptarea structurilor lingvistice la registrul de limbă specific situaţiei de comunicare;</w:t>
            </w:r>
          </w:p>
          <w:p w14:paraId="59906F27" w14:textId="236ED41A" w:rsidR="00451C2A" w:rsidRPr="000F4F4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right="-95" w:hanging="177"/>
              <w:rPr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coeziunea şi coerenţa discursului oral şi scris, fluenţa în exprimare orală.</w:t>
            </w:r>
          </w:p>
        </w:tc>
        <w:tc>
          <w:tcPr>
            <w:tcW w:w="1007" w:type="pct"/>
            <w:vAlign w:val="center"/>
          </w:tcPr>
          <w:p w14:paraId="150515F2" w14:textId="77777777" w:rsidR="00451C2A" w:rsidRPr="000F4F40" w:rsidRDefault="00451C2A" w:rsidP="001343D7">
            <w:pPr>
              <w:rPr>
                <w:bCs/>
                <w:sz w:val="18"/>
                <w:szCs w:val="18"/>
                <w:lang w:val="it-IT"/>
              </w:rPr>
            </w:pPr>
            <w:r w:rsidRPr="000F4F40">
              <w:rPr>
                <w:bCs/>
                <w:sz w:val="18"/>
                <w:szCs w:val="18"/>
                <w:lang w:val="it-IT"/>
              </w:rPr>
              <w:t xml:space="preserve">Probă mixtă: examinare scrisă + verificare orală a gradului de îndeplinire a cerinţelor în lucrarea scrisă </w:t>
            </w:r>
          </w:p>
        </w:tc>
        <w:tc>
          <w:tcPr>
            <w:tcW w:w="773" w:type="pct"/>
            <w:vAlign w:val="center"/>
          </w:tcPr>
          <w:p w14:paraId="7F27922B" w14:textId="77777777" w:rsidR="00451C2A" w:rsidRPr="0045166C" w:rsidRDefault="00451C2A" w:rsidP="001343D7">
            <w:pPr>
              <w:jc w:val="center"/>
              <w:rPr>
                <w:b/>
                <w:sz w:val="18"/>
                <w:szCs w:val="18"/>
              </w:rPr>
            </w:pPr>
            <w:r w:rsidRPr="0045166C">
              <w:rPr>
                <w:b/>
                <w:sz w:val="18"/>
                <w:szCs w:val="18"/>
              </w:rPr>
              <w:t>50%</w:t>
            </w:r>
          </w:p>
        </w:tc>
      </w:tr>
      <w:tr w:rsidR="00451C2A" w:rsidRPr="0045166C" w14:paraId="7D8C8A73" w14:textId="77777777" w:rsidTr="001343D7">
        <w:trPr>
          <w:trHeight w:val="262"/>
          <w:jc w:val="center"/>
        </w:trPr>
        <w:tc>
          <w:tcPr>
            <w:tcW w:w="702" w:type="pct"/>
            <w:vAlign w:val="center"/>
          </w:tcPr>
          <w:p w14:paraId="4D34B28A" w14:textId="0169843D" w:rsidR="00451C2A" w:rsidRPr="0045166C" w:rsidRDefault="00EC4F59" w:rsidP="00451C2A">
            <w:pPr>
              <w:ind w:right="-1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79B23497" w14:textId="3CFC15B6" w:rsidR="00451C2A" w:rsidRPr="000F4F4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 xml:space="preserve">identificarea și eliminarea eventualelor erori de limbă în urma aprofundării noțiunilor lingvistice predate; </w:t>
            </w:r>
          </w:p>
          <w:p w14:paraId="44988A9A" w14:textId="6353A7ED" w:rsidR="00451C2A" w:rsidRPr="000F4F4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 xml:space="preserve">adecvarea discursurilor la situația de comunicare; </w:t>
            </w:r>
          </w:p>
          <w:p w14:paraId="2B0A18A1" w14:textId="4A3F3ACF" w:rsidR="00451C2A" w:rsidRPr="000F4F4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0F4F40">
              <w:rPr>
                <w:sz w:val="18"/>
                <w:szCs w:val="18"/>
                <w:lang w:val="it-IT"/>
              </w:rPr>
              <w:t>redarea sensului original al discursului tradus .</w:t>
            </w:r>
          </w:p>
        </w:tc>
        <w:tc>
          <w:tcPr>
            <w:tcW w:w="1007" w:type="pct"/>
            <w:vAlign w:val="center"/>
          </w:tcPr>
          <w:p w14:paraId="3D5F946E" w14:textId="7CA93B4F" w:rsidR="00451C2A" w:rsidRPr="0045166C" w:rsidRDefault="00EC4F59" w:rsidP="001343D7">
            <w:pPr>
              <w:rPr>
                <w:b/>
                <w:sz w:val="18"/>
                <w:szCs w:val="18"/>
              </w:rPr>
            </w:pPr>
            <w:proofErr w:type="spellStart"/>
            <w:r>
              <w:rPr>
                <w:bCs/>
                <w:sz w:val="18"/>
                <w:szCs w:val="18"/>
              </w:rPr>
              <w:t>Activitatea</w:t>
            </w:r>
            <w:proofErr w:type="spellEnd"/>
            <w:r>
              <w:rPr>
                <w:bCs/>
                <w:sz w:val="18"/>
                <w:szCs w:val="18"/>
              </w:rPr>
              <w:t xml:space="preserve"> pe </w:t>
            </w:r>
            <w:proofErr w:type="spellStart"/>
            <w:r>
              <w:rPr>
                <w:bCs/>
                <w:sz w:val="18"/>
                <w:szCs w:val="18"/>
              </w:rPr>
              <w:t>parcurs</w:t>
            </w:r>
            <w:proofErr w:type="spellEnd"/>
          </w:p>
        </w:tc>
        <w:tc>
          <w:tcPr>
            <w:tcW w:w="773" w:type="pct"/>
            <w:vAlign w:val="center"/>
          </w:tcPr>
          <w:p w14:paraId="16CE25CB" w14:textId="77777777" w:rsidR="00451C2A" w:rsidRPr="0045166C" w:rsidRDefault="00451C2A" w:rsidP="001343D7">
            <w:pPr>
              <w:jc w:val="center"/>
              <w:rPr>
                <w:b/>
                <w:sz w:val="18"/>
                <w:szCs w:val="18"/>
              </w:rPr>
            </w:pPr>
            <w:r w:rsidRPr="0045166C">
              <w:rPr>
                <w:b/>
                <w:sz w:val="18"/>
                <w:szCs w:val="18"/>
              </w:rPr>
              <w:t>50%</w:t>
            </w:r>
          </w:p>
        </w:tc>
      </w:tr>
    </w:tbl>
    <w:p w14:paraId="76F68D68" w14:textId="77777777" w:rsidR="00451C2A" w:rsidRDefault="00451C2A" w:rsidP="00451C2A">
      <w:pPr>
        <w:rPr>
          <w:b/>
          <w:sz w:val="18"/>
          <w:szCs w:val="18"/>
        </w:rPr>
      </w:pPr>
    </w:p>
    <w:p w14:paraId="6B9BD786" w14:textId="77777777" w:rsidR="00451C2A" w:rsidRPr="000F4F40" w:rsidRDefault="00451C2A" w:rsidP="00451C2A">
      <w:pPr>
        <w:rPr>
          <w:sz w:val="18"/>
          <w:szCs w:val="18"/>
          <w:lang w:val="it-IT"/>
        </w:rPr>
      </w:pPr>
      <w:r w:rsidRPr="000F4F40">
        <w:rPr>
          <w:sz w:val="18"/>
          <w:szCs w:val="18"/>
          <w:lang w:val="it-IT"/>
        </w:rPr>
        <w:t>Fișa disciplinei include, dacă este cazul, elemente adaptate persoanelor cu dizabilități, în funcție de tipul și gradul acestora.</w:t>
      </w:r>
    </w:p>
    <w:p w14:paraId="54A82817" w14:textId="77777777" w:rsidR="00451C2A" w:rsidRPr="000F4F40" w:rsidRDefault="00451C2A" w:rsidP="00451C2A">
      <w:pPr>
        <w:rPr>
          <w:sz w:val="18"/>
          <w:szCs w:val="18"/>
          <w:lang w:val="it-IT"/>
        </w:rPr>
      </w:pPr>
    </w:p>
    <w:tbl>
      <w:tblPr>
        <w:tblW w:w="5006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5"/>
        <w:gridCol w:w="3895"/>
        <w:gridCol w:w="3900"/>
      </w:tblGrid>
      <w:tr w:rsidR="00451C2A" w:rsidRPr="00C44FBD" w14:paraId="57898828" w14:textId="77777777" w:rsidTr="00D9082C">
        <w:tc>
          <w:tcPr>
            <w:tcW w:w="957" w:type="pct"/>
            <w:vAlign w:val="center"/>
          </w:tcPr>
          <w:p w14:paraId="5216D04C" w14:textId="77777777" w:rsidR="00451C2A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</w:rPr>
            </w:pPr>
            <w:bookmarkStart w:id="0" w:name="_Hlk209038233"/>
            <w:r>
              <w:rPr>
                <w:rFonts w:eastAsia="Calibri"/>
                <w:w w:val="105"/>
                <w:sz w:val="18"/>
              </w:rPr>
              <w:t xml:space="preserve">Data </w:t>
            </w:r>
            <w:proofErr w:type="spellStart"/>
            <w:r>
              <w:rPr>
                <w:rFonts w:eastAsia="Calibri"/>
                <w:w w:val="105"/>
                <w:sz w:val="18"/>
              </w:rPr>
              <w:t>completării</w:t>
            </w:r>
            <w:proofErr w:type="spellEnd"/>
          </w:p>
        </w:tc>
        <w:tc>
          <w:tcPr>
            <w:tcW w:w="2020" w:type="pct"/>
            <w:vAlign w:val="center"/>
          </w:tcPr>
          <w:p w14:paraId="5041DA8F" w14:textId="77777777" w:rsidR="00451C2A" w:rsidRPr="000B6260" w:rsidRDefault="00451C2A" w:rsidP="001343D7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lang w:val="it-IT"/>
              </w:rPr>
            </w:pPr>
            <w:r w:rsidRPr="000B6260">
              <w:rPr>
                <w:rFonts w:eastAsia="Calibri"/>
                <w:w w:val="105"/>
                <w:sz w:val="18"/>
                <w:lang w:val="it-IT"/>
              </w:rPr>
              <w:t>Grad didactic, nume, prenume,</w:t>
            </w:r>
          </w:p>
          <w:p w14:paraId="096A8FD2" w14:textId="3EF7EEDD" w:rsidR="00451C2A" w:rsidRPr="000B6260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lang w:val="it-IT"/>
              </w:rPr>
            </w:pPr>
            <w:r w:rsidRPr="000B6260">
              <w:rPr>
                <w:rFonts w:eastAsia="Calibri"/>
                <w:w w:val="105"/>
                <w:sz w:val="18"/>
                <w:lang w:val="it-IT"/>
              </w:rPr>
              <w:t xml:space="preserve">semnătura titularului de </w:t>
            </w:r>
            <w:r w:rsidR="00EC4F59" w:rsidRPr="000B6260">
              <w:rPr>
                <w:rFonts w:eastAsia="Calibri"/>
                <w:w w:val="105"/>
                <w:sz w:val="18"/>
                <w:lang w:val="it-IT"/>
              </w:rPr>
              <w:t>curs</w:t>
            </w:r>
          </w:p>
        </w:tc>
        <w:tc>
          <w:tcPr>
            <w:tcW w:w="2023" w:type="pct"/>
            <w:vAlign w:val="center"/>
          </w:tcPr>
          <w:p w14:paraId="581C2608" w14:textId="77777777" w:rsidR="00451C2A" w:rsidRPr="000F4F40" w:rsidRDefault="00451C2A" w:rsidP="001343D7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lang w:val="it-IT"/>
              </w:rPr>
            </w:pPr>
            <w:r w:rsidRPr="000F4F40">
              <w:rPr>
                <w:rFonts w:eastAsia="Calibri"/>
                <w:w w:val="105"/>
                <w:sz w:val="18"/>
                <w:lang w:val="it-IT"/>
              </w:rPr>
              <w:t>Grad didactic, nume, prenume,</w:t>
            </w:r>
          </w:p>
          <w:p w14:paraId="4AEBEA54" w14:textId="525E6859" w:rsidR="00451C2A" w:rsidRPr="000F4F40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lang w:val="it-IT"/>
              </w:rPr>
            </w:pPr>
            <w:r w:rsidRPr="000F4F40">
              <w:rPr>
                <w:rFonts w:eastAsia="Calibri"/>
                <w:w w:val="105"/>
                <w:sz w:val="18"/>
                <w:lang w:val="it-IT"/>
              </w:rPr>
              <w:t xml:space="preserve">semnătura titularului de </w:t>
            </w:r>
            <w:r w:rsidR="00EC4F59" w:rsidRPr="000F4F40">
              <w:rPr>
                <w:rFonts w:eastAsia="Calibri"/>
                <w:w w:val="105"/>
                <w:sz w:val="18"/>
                <w:lang w:val="it-IT"/>
              </w:rPr>
              <w:t>seminar</w:t>
            </w:r>
          </w:p>
        </w:tc>
      </w:tr>
      <w:tr w:rsidR="00451C2A" w:rsidRPr="006D799D" w14:paraId="6E421871" w14:textId="77777777" w:rsidTr="00D9082C">
        <w:tc>
          <w:tcPr>
            <w:tcW w:w="957" w:type="pct"/>
            <w:vAlign w:val="center"/>
          </w:tcPr>
          <w:p w14:paraId="52395919" w14:textId="3CD84716" w:rsidR="00451C2A" w:rsidRPr="006D799D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>2</w:t>
            </w:r>
            <w:r w:rsidR="00265376" w:rsidRPr="006D799D">
              <w:rPr>
                <w:rFonts w:eastAsia="Calibri"/>
                <w:sz w:val="18"/>
                <w:szCs w:val="18"/>
              </w:rPr>
              <w:t>5</w:t>
            </w:r>
            <w:r w:rsidRPr="006D799D">
              <w:rPr>
                <w:rFonts w:eastAsia="Calibri"/>
                <w:sz w:val="18"/>
                <w:szCs w:val="18"/>
              </w:rPr>
              <w:t>.09.2025</w:t>
            </w:r>
          </w:p>
        </w:tc>
        <w:tc>
          <w:tcPr>
            <w:tcW w:w="2020" w:type="pct"/>
            <w:vAlign w:val="center"/>
          </w:tcPr>
          <w:p w14:paraId="7D1BE381" w14:textId="73EC78F8" w:rsidR="00451C2A" w:rsidRPr="006D799D" w:rsidRDefault="000C5D0E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 xml:space="preserve"> </w:t>
            </w:r>
          </w:p>
        </w:tc>
        <w:tc>
          <w:tcPr>
            <w:tcW w:w="2023" w:type="pct"/>
            <w:vAlign w:val="center"/>
          </w:tcPr>
          <w:p w14:paraId="183D4AD2" w14:textId="77777777" w:rsidR="00F6546F" w:rsidRDefault="00D9082C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 xml:space="preserve"> </w:t>
            </w:r>
          </w:p>
          <w:p w14:paraId="097805ED" w14:textId="77777777" w:rsidR="00451C2A" w:rsidRDefault="00451C2A" w:rsidP="00D61783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>Lect. univ. dr. Ciprian POPA</w:t>
            </w:r>
          </w:p>
          <w:p w14:paraId="31F3BA62" w14:textId="23052A87" w:rsidR="00F6546F" w:rsidRPr="006D799D" w:rsidRDefault="00F6546F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</w:p>
        </w:tc>
      </w:tr>
      <w:bookmarkEnd w:id="0"/>
    </w:tbl>
    <w:p w14:paraId="5173F56A" w14:textId="77777777" w:rsidR="00554C91" w:rsidRDefault="00554C91" w:rsidP="00554C91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554C91" w:rsidRPr="00C44FBD" w14:paraId="3359CD4E" w14:textId="77777777" w:rsidTr="008D0FB4">
        <w:tc>
          <w:tcPr>
            <w:tcW w:w="2831" w:type="dxa"/>
            <w:vAlign w:val="center"/>
          </w:tcPr>
          <w:p w14:paraId="689AC690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14C0611A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554C91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554C91" w:rsidRPr="00C44FBD" w14:paraId="2D184240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1725FF48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27BF2DBF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6C4AC1E4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554C91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0AFD28F0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16B25A88" w14:textId="77777777" w:rsidR="00554C91" w:rsidRPr="00554C91" w:rsidRDefault="00554C91" w:rsidP="00554C91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554C91" w14:paraId="2A670E3D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347DF9C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075A331A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554C91" w:rsidRPr="00C44FBD" w14:paraId="3A682492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4E9A10ED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07883AFA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104B4B5C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554C91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396C74A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484FC1D7" w14:textId="77777777" w:rsidR="00554C91" w:rsidRPr="00554C91" w:rsidRDefault="00554C91" w:rsidP="00554C91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554C91" w14:paraId="6AF08AB6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36CC35EA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554C91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533D1F8F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554C91" w:rsidRPr="00DE7ABD" w14:paraId="5E2AD74F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29065930" w14:textId="77777777" w:rsid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73983DA8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32825137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554C91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4C727622" w14:textId="77777777" w:rsidR="00554C91" w:rsidRPr="00554C91" w:rsidRDefault="00554C91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2C92CD30" w14:textId="77777777" w:rsidR="00554C91" w:rsidRPr="00554C91" w:rsidRDefault="00554C91" w:rsidP="00554C9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1BB07160" w14:textId="77777777" w:rsidR="00E81962" w:rsidRPr="00554C91" w:rsidRDefault="00E81962" w:rsidP="00D61783">
      <w:pPr>
        <w:pStyle w:val="BodyText"/>
        <w:spacing w:before="9"/>
        <w:rPr>
          <w:rFonts w:eastAsia="Calibri"/>
          <w:b/>
          <w:bCs/>
          <w:sz w:val="18"/>
          <w:szCs w:val="18"/>
          <w:lang w:val="it-IT" w:bidi="en-US"/>
        </w:rPr>
      </w:pPr>
    </w:p>
    <w:sectPr w:rsidR="00E81962" w:rsidRPr="00554C91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10721" w14:textId="77777777" w:rsidR="00C61CA0" w:rsidRDefault="00C61CA0">
      <w:r>
        <w:separator/>
      </w:r>
    </w:p>
  </w:endnote>
  <w:endnote w:type="continuationSeparator" w:id="0">
    <w:p w14:paraId="3E9D65B4" w14:textId="77777777" w:rsidR="00C61CA0" w:rsidRDefault="00C61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1D94A" w14:textId="77777777" w:rsidR="00C61CA0" w:rsidRDefault="00C61CA0">
      <w:r>
        <w:separator/>
      </w:r>
    </w:p>
  </w:footnote>
  <w:footnote w:type="continuationSeparator" w:id="0">
    <w:p w14:paraId="4257ED44" w14:textId="77777777" w:rsidR="00C61CA0" w:rsidRDefault="00C61C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1B55D33"/>
    <w:multiLevelType w:val="hybridMultilevel"/>
    <w:tmpl w:val="5D62D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B66892"/>
    <w:multiLevelType w:val="hybridMultilevel"/>
    <w:tmpl w:val="D098D89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6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7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8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9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0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1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2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3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4" w15:restartNumberingAfterBreak="0">
    <w:nsid w:val="6A371973"/>
    <w:multiLevelType w:val="hybridMultilevel"/>
    <w:tmpl w:val="70AE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7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9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0" w15:restartNumberingAfterBreak="0">
    <w:nsid w:val="73DC03A0"/>
    <w:multiLevelType w:val="hybridMultilevel"/>
    <w:tmpl w:val="7E64392E"/>
    <w:lvl w:ilvl="0" w:tplc="0418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1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2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3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4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C383648"/>
    <w:multiLevelType w:val="hybridMultilevel"/>
    <w:tmpl w:val="54C0A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7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413548084">
    <w:abstractNumId w:val="4"/>
  </w:num>
  <w:num w:numId="2" w16cid:durableId="832526586">
    <w:abstractNumId w:val="7"/>
  </w:num>
  <w:num w:numId="3" w16cid:durableId="215052423">
    <w:abstractNumId w:val="12"/>
  </w:num>
  <w:num w:numId="4" w16cid:durableId="1756702987">
    <w:abstractNumId w:val="56"/>
  </w:num>
  <w:num w:numId="5" w16cid:durableId="1961842599">
    <w:abstractNumId w:val="39"/>
  </w:num>
  <w:num w:numId="6" w16cid:durableId="1291790934">
    <w:abstractNumId w:val="36"/>
  </w:num>
  <w:num w:numId="7" w16cid:durableId="2005087247">
    <w:abstractNumId w:val="49"/>
  </w:num>
  <w:num w:numId="8" w16cid:durableId="1388794929">
    <w:abstractNumId w:val="6"/>
  </w:num>
  <w:num w:numId="9" w16cid:durableId="833840991">
    <w:abstractNumId w:val="10"/>
  </w:num>
  <w:num w:numId="10" w16cid:durableId="314722064">
    <w:abstractNumId w:val="17"/>
  </w:num>
  <w:num w:numId="11" w16cid:durableId="180975924">
    <w:abstractNumId w:val="48"/>
  </w:num>
  <w:num w:numId="12" w16cid:durableId="174612561">
    <w:abstractNumId w:val="15"/>
  </w:num>
  <w:num w:numId="13" w16cid:durableId="1231187373">
    <w:abstractNumId w:val="11"/>
  </w:num>
  <w:num w:numId="14" w16cid:durableId="217976738">
    <w:abstractNumId w:val="14"/>
  </w:num>
  <w:num w:numId="15" w16cid:durableId="555312267">
    <w:abstractNumId w:val="0"/>
  </w:num>
  <w:num w:numId="16" w16cid:durableId="499780735">
    <w:abstractNumId w:val="42"/>
  </w:num>
  <w:num w:numId="17" w16cid:durableId="877862453">
    <w:abstractNumId w:val="1"/>
  </w:num>
  <w:num w:numId="18" w16cid:durableId="107552076">
    <w:abstractNumId w:val="18"/>
  </w:num>
  <w:num w:numId="19" w16cid:durableId="291713559">
    <w:abstractNumId w:val="25"/>
  </w:num>
  <w:num w:numId="20" w16cid:durableId="937980825">
    <w:abstractNumId w:val="37"/>
  </w:num>
  <w:num w:numId="21" w16cid:durableId="1265921499">
    <w:abstractNumId w:val="43"/>
  </w:num>
  <w:num w:numId="22" w16cid:durableId="326711147">
    <w:abstractNumId w:val="16"/>
  </w:num>
  <w:num w:numId="23" w16cid:durableId="1542741873">
    <w:abstractNumId w:val="30"/>
  </w:num>
  <w:num w:numId="24" w16cid:durableId="313215693">
    <w:abstractNumId w:val="32"/>
  </w:num>
  <w:num w:numId="25" w16cid:durableId="743062867">
    <w:abstractNumId w:val="9"/>
  </w:num>
  <w:num w:numId="26" w16cid:durableId="390426300">
    <w:abstractNumId w:val="3"/>
  </w:num>
  <w:num w:numId="27" w16cid:durableId="249507903">
    <w:abstractNumId w:val="35"/>
  </w:num>
  <w:num w:numId="28" w16cid:durableId="960767686">
    <w:abstractNumId w:val="23"/>
  </w:num>
  <w:num w:numId="29" w16cid:durableId="817068051">
    <w:abstractNumId w:val="40"/>
  </w:num>
  <w:num w:numId="30" w16cid:durableId="1921522272">
    <w:abstractNumId w:val="5"/>
  </w:num>
  <w:num w:numId="31" w16cid:durableId="1539703399">
    <w:abstractNumId w:val="28"/>
  </w:num>
  <w:num w:numId="32" w16cid:durableId="2051295295">
    <w:abstractNumId w:val="29"/>
  </w:num>
  <w:num w:numId="33" w16cid:durableId="931819374">
    <w:abstractNumId w:val="45"/>
  </w:num>
  <w:num w:numId="34" w16cid:durableId="718094541">
    <w:abstractNumId w:val="52"/>
  </w:num>
  <w:num w:numId="35" w16cid:durableId="2088574977">
    <w:abstractNumId w:val="2"/>
  </w:num>
  <w:num w:numId="36" w16cid:durableId="876546330">
    <w:abstractNumId w:val="54"/>
  </w:num>
  <w:num w:numId="37" w16cid:durableId="767966935">
    <w:abstractNumId w:val="46"/>
  </w:num>
  <w:num w:numId="38" w16cid:durableId="402728414">
    <w:abstractNumId w:val="20"/>
  </w:num>
  <w:num w:numId="39" w16cid:durableId="1087847723">
    <w:abstractNumId w:val="38"/>
  </w:num>
  <w:num w:numId="40" w16cid:durableId="1737316152">
    <w:abstractNumId w:val="41"/>
  </w:num>
  <w:num w:numId="41" w16cid:durableId="629437564">
    <w:abstractNumId w:val="53"/>
  </w:num>
  <w:num w:numId="42" w16cid:durableId="664364465">
    <w:abstractNumId w:val="21"/>
  </w:num>
  <w:num w:numId="43" w16cid:durableId="1019234502">
    <w:abstractNumId w:val="31"/>
  </w:num>
  <w:num w:numId="44" w16cid:durableId="1899366284">
    <w:abstractNumId w:val="51"/>
  </w:num>
  <w:num w:numId="45" w16cid:durableId="1309359428">
    <w:abstractNumId w:val="19"/>
  </w:num>
  <w:num w:numId="46" w16cid:durableId="1212113669">
    <w:abstractNumId w:val="24"/>
  </w:num>
  <w:num w:numId="47" w16cid:durableId="1557469958">
    <w:abstractNumId w:val="26"/>
  </w:num>
  <w:num w:numId="48" w16cid:durableId="266817106">
    <w:abstractNumId w:val="27"/>
  </w:num>
  <w:num w:numId="49" w16cid:durableId="1012952476">
    <w:abstractNumId w:val="8"/>
  </w:num>
  <w:num w:numId="50" w16cid:durableId="1440834130">
    <w:abstractNumId w:val="57"/>
  </w:num>
  <w:num w:numId="51" w16cid:durableId="1465347038">
    <w:abstractNumId w:val="13"/>
  </w:num>
  <w:num w:numId="52" w16cid:durableId="27881715">
    <w:abstractNumId w:val="22"/>
  </w:num>
  <w:num w:numId="53" w16cid:durableId="712734124">
    <w:abstractNumId w:val="47"/>
  </w:num>
  <w:num w:numId="54" w16cid:durableId="1670138449">
    <w:abstractNumId w:val="44"/>
  </w:num>
  <w:num w:numId="55" w16cid:durableId="2057703462">
    <w:abstractNumId w:val="55"/>
  </w:num>
  <w:num w:numId="56" w16cid:durableId="1005205916">
    <w:abstractNumId w:val="33"/>
  </w:num>
  <w:num w:numId="57" w16cid:durableId="317468161">
    <w:abstractNumId w:val="50"/>
  </w:num>
  <w:num w:numId="58" w16cid:durableId="681668139">
    <w:abstractNumId w:val="3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8FC"/>
    <w:rsid w:val="00053E1D"/>
    <w:rsid w:val="0006310B"/>
    <w:rsid w:val="0006329B"/>
    <w:rsid w:val="000656E9"/>
    <w:rsid w:val="00066151"/>
    <w:rsid w:val="00070772"/>
    <w:rsid w:val="00073425"/>
    <w:rsid w:val="0007699F"/>
    <w:rsid w:val="00077461"/>
    <w:rsid w:val="00081DC1"/>
    <w:rsid w:val="00081F58"/>
    <w:rsid w:val="00083F5A"/>
    <w:rsid w:val="00090B73"/>
    <w:rsid w:val="00091306"/>
    <w:rsid w:val="0009747B"/>
    <w:rsid w:val="000B1410"/>
    <w:rsid w:val="000B574C"/>
    <w:rsid w:val="000B5777"/>
    <w:rsid w:val="000B6260"/>
    <w:rsid w:val="000C2AAB"/>
    <w:rsid w:val="000C35BB"/>
    <w:rsid w:val="000C5D0E"/>
    <w:rsid w:val="000D36A9"/>
    <w:rsid w:val="000D4F69"/>
    <w:rsid w:val="000D7F36"/>
    <w:rsid w:val="000E426D"/>
    <w:rsid w:val="000E4BBE"/>
    <w:rsid w:val="000E7BA2"/>
    <w:rsid w:val="000F4F40"/>
    <w:rsid w:val="000F63CD"/>
    <w:rsid w:val="00100033"/>
    <w:rsid w:val="00125A5F"/>
    <w:rsid w:val="00130216"/>
    <w:rsid w:val="00130FE1"/>
    <w:rsid w:val="001553B3"/>
    <w:rsid w:val="00161560"/>
    <w:rsid w:val="001620ED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6DE6"/>
    <w:rsid w:val="001E0AC6"/>
    <w:rsid w:val="001E34B1"/>
    <w:rsid w:val="001F0D75"/>
    <w:rsid w:val="001F142C"/>
    <w:rsid w:val="00200E57"/>
    <w:rsid w:val="00211AB2"/>
    <w:rsid w:val="00227A5D"/>
    <w:rsid w:val="00231A11"/>
    <w:rsid w:val="00237C21"/>
    <w:rsid w:val="00241C51"/>
    <w:rsid w:val="0024237D"/>
    <w:rsid w:val="00247808"/>
    <w:rsid w:val="002623FE"/>
    <w:rsid w:val="00265376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27D6"/>
    <w:rsid w:val="00357A00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B76"/>
    <w:rsid w:val="00431FA2"/>
    <w:rsid w:val="0044375F"/>
    <w:rsid w:val="0044586E"/>
    <w:rsid w:val="004518BE"/>
    <w:rsid w:val="00451C2A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5029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C91"/>
    <w:rsid w:val="0055620C"/>
    <w:rsid w:val="00563468"/>
    <w:rsid w:val="00572097"/>
    <w:rsid w:val="0057723E"/>
    <w:rsid w:val="005817D6"/>
    <w:rsid w:val="005821BB"/>
    <w:rsid w:val="00582EBA"/>
    <w:rsid w:val="0059011C"/>
    <w:rsid w:val="00593178"/>
    <w:rsid w:val="005953C4"/>
    <w:rsid w:val="005A03B3"/>
    <w:rsid w:val="005A34B8"/>
    <w:rsid w:val="005B166A"/>
    <w:rsid w:val="005B7818"/>
    <w:rsid w:val="005C5297"/>
    <w:rsid w:val="005D04CB"/>
    <w:rsid w:val="005D0C90"/>
    <w:rsid w:val="005E36E4"/>
    <w:rsid w:val="005E5176"/>
    <w:rsid w:val="005E625D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0453"/>
    <w:rsid w:val="00674EF6"/>
    <w:rsid w:val="006763DC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D799D"/>
    <w:rsid w:val="006F6966"/>
    <w:rsid w:val="007029E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804AFB"/>
    <w:rsid w:val="00812758"/>
    <w:rsid w:val="0081281F"/>
    <w:rsid w:val="00825977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67D07"/>
    <w:rsid w:val="00870662"/>
    <w:rsid w:val="008728F7"/>
    <w:rsid w:val="008812F8"/>
    <w:rsid w:val="00894573"/>
    <w:rsid w:val="008A2137"/>
    <w:rsid w:val="008A2423"/>
    <w:rsid w:val="008A4D8C"/>
    <w:rsid w:val="008B2944"/>
    <w:rsid w:val="008B7C3F"/>
    <w:rsid w:val="008C3E1D"/>
    <w:rsid w:val="008C7613"/>
    <w:rsid w:val="008D4CAA"/>
    <w:rsid w:val="008E0125"/>
    <w:rsid w:val="008E030E"/>
    <w:rsid w:val="008E5F44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1B37"/>
    <w:rsid w:val="009D2742"/>
    <w:rsid w:val="009D4519"/>
    <w:rsid w:val="009D4BA7"/>
    <w:rsid w:val="009F36E3"/>
    <w:rsid w:val="00A13A61"/>
    <w:rsid w:val="00A21288"/>
    <w:rsid w:val="00A30650"/>
    <w:rsid w:val="00A346E8"/>
    <w:rsid w:val="00A35A3B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321"/>
    <w:rsid w:val="00AB55F8"/>
    <w:rsid w:val="00AC4E96"/>
    <w:rsid w:val="00AC5D9C"/>
    <w:rsid w:val="00AD3189"/>
    <w:rsid w:val="00AD4BFC"/>
    <w:rsid w:val="00AD57A5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A5E09"/>
    <w:rsid w:val="00BB347E"/>
    <w:rsid w:val="00BC3EF4"/>
    <w:rsid w:val="00BD0F22"/>
    <w:rsid w:val="00BD32EE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30147"/>
    <w:rsid w:val="00C31347"/>
    <w:rsid w:val="00C36262"/>
    <w:rsid w:val="00C42166"/>
    <w:rsid w:val="00C44FBD"/>
    <w:rsid w:val="00C61CA0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1783"/>
    <w:rsid w:val="00D665FA"/>
    <w:rsid w:val="00D77182"/>
    <w:rsid w:val="00D80DC8"/>
    <w:rsid w:val="00D9082C"/>
    <w:rsid w:val="00D934A7"/>
    <w:rsid w:val="00D94045"/>
    <w:rsid w:val="00DB0FF3"/>
    <w:rsid w:val="00DB559A"/>
    <w:rsid w:val="00DC011A"/>
    <w:rsid w:val="00DE76CA"/>
    <w:rsid w:val="00DE7ABD"/>
    <w:rsid w:val="00DF5A3F"/>
    <w:rsid w:val="00DF6E9C"/>
    <w:rsid w:val="00E31285"/>
    <w:rsid w:val="00E33F0F"/>
    <w:rsid w:val="00E46B78"/>
    <w:rsid w:val="00E4738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C1EF1"/>
    <w:rsid w:val="00EC4F59"/>
    <w:rsid w:val="00ED59BE"/>
    <w:rsid w:val="00ED7F22"/>
    <w:rsid w:val="00EE11F6"/>
    <w:rsid w:val="00EE5F15"/>
    <w:rsid w:val="00EE7CDB"/>
    <w:rsid w:val="00EF0710"/>
    <w:rsid w:val="00EF0B59"/>
    <w:rsid w:val="00EF67FE"/>
    <w:rsid w:val="00F01421"/>
    <w:rsid w:val="00F026CF"/>
    <w:rsid w:val="00F04083"/>
    <w:rsid w:val="00F04828"/>
    <w:rsid w:val="00F05E74"/>
    <w:rsid w:val="00F11386"/>
    <w:rsid w:val="00F11887"/>
    <w:rsid w:val="00F12BF9"/>
    <w:rsid w:val="00F25583"/>
    <w:rsid w:val="00F26800"/>
    <w:rsid w:val="00F40466"/>
    <w:rsid w:val="00F61BF7"/>
    <w:rsid w:val="00F6546F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930</Words>
  <Characters>5307</Characters>
  <Application>Microsoft Office Word</Application>
  <DocSecurity>0</DocSecurity>
  <Lines>44</Lines>
  <Paragraphs>1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8</cp:revision>
  <cp:lastPrinted>2025-10-07T12:30:00Z</cp:lastPrinted>
  <dcterms:created xsi:type="dcterms:W3CDTF">2025-10-07T11:30:00Z</dcterms:created>
  <dcterms:modified xsi:type="dcterms:W3CDTF">2025-11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